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2F6EA" w14:textId="2FF16B9A" w:rsidR="00201368" w:rsidRPr="004B746E" w:rsidRDefault="00201368" w:rsidP="005944D8">
      <w:pPr>
        <w:jc w:val="both"/>
        <w:rPr>
          <w:b/>
          <w:bCs/>
          <w:lang w:val="en-US"/>
        </w:rPr>
      </w:pPr>
      <w:r w:rsidRPr="00201368">
        <w:rPr>
          <w:b/>
          <w:bCs/>
          <w:lang w:val="en-US"/>
        </w:rPr>
        <w:t>Abstract:</w:t>
      </w:r>
      <w:r w:rsidR="004B746E" w:rsidRPr="008153EE">
        <w:rPr>
          <w:lang w:val="en-US"/>
        </w:rPr>
        <w:t xml:space="preserve"> </w:t>
      </w:r>
      <w:r w:rsidR="004B746E" w:rsidRPr="004B746E">
        <w:rPr>
          <w:b/>
          <w:bCs/>
          <w:lang w:val="en-US"/>
        </w:rPr>
        <w:t xml:space="preserve">Virtual Reality Training for Firefighting Scenarios in the Maritime </w:t>
      </w:r>
      <w:r w:rsidR="00432520">
        <w:rPr>
          <w:b/>
          <w:bCs/>
          <w:lang w:val="en-US"/>
        </w:rPr>
        <w:t>Sector</w:t>
      </w:r>
    </w:p>
    <w:p w14:paraId="3182A3E4" w14:textId="6D99310E" w:rsidR="001871B7" w:rsidRDefault="00D77855" w:rsidP="005944D8">
      <w:pPr>
        <w:jc w:val="both"/>
        <w:rPr>
          <w:lang w:val="en-US"/>
        </w:rPr>
      </w:pPr>
      <w:r w:rsidRPr="00E65062">
        <w:rPr>
          <w:lang w:val="en-US"/>
        </w:rPr>
        <w:t>Purpose:</w:t>
      </w:r>
    </w:p>
    <w:p w14:paraId="55303B9A" w14:textId="28E59034" w:rsidR="0074464B" w:rsidRDefault="002E15F3" w:rsidP="005944D8">
      <w:pPr>
        <w:jc w:val="both"/>
        <w:rPr>
          <w:lang w:val="en-US"/>
        </w:rPr>
      </w:pPr>
      <w:r>
        <w:rPr>
          <w:lang w:val="en-US"/>
        </w:rPr>
        <w:t>Realistic and practical training is indispensable in the education of firefighters</w:t>
      </w:r>
      <w:r w:rsidR="0009524C">
        <w:rPr>
          <w:lang w:val="en-US"/>
        </w:rPr>
        <w:t>.</w:t>
      </w:r>
      <w:r w:rsidR="005803A0">
        <w:rPr>
          <w:lang w:val="en-US"/>
        </w:rPr>
        <w:t xml:space="preserve"> </w:t>
      </w:r>
      <w:r w:rsidR="008E43CC">
        <w:rPr>
          <w:lang w:val="en-US"/>
        </w:rPr>
        <w:t>Currently</w:t>
      </w:r>
      <w:r w:rsidR="00E56ECD">
        <w:rPr>
          <w:lang w:val="en-US"/>
        </w:rPr>
        <w:t>, this is performed using physical representations of hazardous situations</w:t>
      </w:r>
      <w:r w:rsidR="006922B6">
        <w:rPr>
          <w:lang w:val="en-US"/>
        </w:rPr>
        <w:t xml:space="preserve"> in training centers</w:t>
      </w:r>
      <w:r w:rsidR="00843C76">
        <w:rPr>
          <w:lang w:val="en-US"/>
        </w:rPr>
        <w:t>,</w:t>
      </w:r>
      <w:r w:rsidR="00E56ECD">
        <w:rPr>
          <w:lang w:val="en-US"/>
        </w:rPr>
        <w:t xml:space="preserve"> </w:t>
      </w:r>
      <w:r w:rsidR="008E43CC">
        <w:rPr>
          <w:lang w:val="en-US"/>
        </w:rPr>
        <w:t>which</w:t>
      </w:r>
      <w:r w:rsidR="00F77D14">
        <w:rPr>
          <w:lang w:val="en-US"/>
        </w:rPr>
        <w:t xml:space="preserve"> implies high costs or is not possible in every case.</w:t>
      </w:r>
      <w:r w:rsidR="000F5E6B">
        <w:rPr>
          <w:lang w:val="en-US"/>
        </w:rPr>
        <w:t xml:space="preserve"> Virtual Reality (</w:t>
      </w:r>
      <w:r w:rsidR="000F5E6B" w:rsidRPr="000F5E6B">
        <w:rPr>
          <w:lang w:val="en-US"/>
        </w:rPr>
        <w:t>VR</w:t>
      </w:r>
      <w:r w:rsidR="000F5E6B">
        <w:rPr>
          <w:lang w:val="en-US"/>
        </w:rPr>
        <w:t>)</w:t>
      </w:r>
      <w:r w:rsidR="000F5E6B" w:rsidRPr="000F5E6B">
        <w:rPr>
          <w:lang w:val="en-US"/>
        </w:rPr>
        <w:t xml:space="preserve"> applications </w:t>
      </w:r>
      <w:r w:rsidR="004B5488" w:rsidRPr="004B5488">
        <w:rPr>
          <w:lang w:val="en-US"/>
        </w:rPr>
        <w:t>can provide a solution to this problem.</w:t>
      </w:r>
    </w:p>
    <w:p w14:paraId="2184A289" w14:textId="1BC100E5" w:rsidR="00D77855" w:rsidRDefault="00C0117D" w:rsidP="005944D8">
      <w:pPr>
        <w:jc w:val="both"/>
        <w:rPr>
          <w:lang w:val="en-US"/>
        </w:rPr>
      </w:pPr>
      <w:r>
        <w:rPr>
          <w:lang w:val="en-US"/>
        </w:rPr>
        <w:t>Methodology</w:t>
      </w:r>
      <w:r w:rsidR="00D77855" w:rsidRPr="00E65062">
        <w:rPr>
          <w:lang w:val="en-US"/>
        </w:rPr>
        <w:t>:</w:t>
      </w:r>
    </w:p>
    <w:p w14:paraId="140364A5" w14:textId="7DAD74FD" w:rsidR="006F095D" w:rsidRPr="007E7660" w:rsidRDefault="00632F41" w:rsidP="005944D8">
      <w:pPr>
        <w:jc w:val="both"/>
        <w:rPr>
          <w:lang w:val="en-US"/>
        </w:rPr>
      </w:pPr>
      <w:r>
        <w:rPr>
          <w:lang w:val="en-US"/>
        </w:rPr>
        <w:t xml:space="preserve">Before implementing </w:t>
      </w:r>
      <w:r w:rsidR="00843C76">
        <w:rPr>
          <w:lang w:val="en-US"/>
        </w:rPr>
        <w:t xml:space="preserve">a </w:t>
      </w:r>
      <w:r>
        <w:rPr>
          <w:lang w:val="en-US"/>
        </w:rPr>
        <w:t xml:space="preserve">prototype of </w:t>
      </w:r>
      <w:r w:rsidR="008775AF">
        <w:rPr>
          <w:lang w:val="en-US"/>
        </w:rPr>
        <w:t>the</w:t>
      </w:r>
      <w:r>
        <w:rPr>
          <w:lang w:val="en-US"/>
        </w:rPr>
        <w:t xml:space="preserve"> training simulator, a concept for the </w:t>
      </w:r>
      <w:r w:rsidR="005A4084">
        <w:rPr>
          <w:lang w:val="en-US"/>
        </w:rPr>
        <w:t xml:space="preserve">demonstrated training scenario </w:t>
      </w:r>
      <w:r w:rsidR="004B2CF6">
        <w:rPr>
          <w:lang w:val="en-US"/>
        </w:rPr>
        <w:t xml:space="preserve">was </w:t>
      </w:r>
      <w:r w:rsidR="005A4084">
        <w:rPr>
          <w:lang w:val="en-US"/>
        </w:rPr>
        <w:t>defined</w:t>
      </w:r>
      <w:r w:rsidR="004B2CF6">
        <w:rPr>
          <w:lang w:val="en-US"/>
        </w:rPr>
        <w:t xml:space="preserve"> based on a real hazardous situation on a container vessel</w:t>
      </w:r>
      <w:r w:rsidR="005A4084">
        <w:rPr>
          <w:lang w:val="en-US"/>
        </w:rPr>
        <w:t>.</w:t>
      </w:r>
      <w:r w:rsidR="007E7660">
        <w:rPr>
          <w:lang w:val="en-US"/>
        </w:rPr>
        <w:t xml:space="preserve"> </w:t>
      </w:r>
      <w:r w:rsidR="00C67D03">
        <w:rPr>
          <w:lang w:val="en-US"/>
        </w:rPr>
        <w:t>The necessary components</w:t>
      </w:r>
      <w:r w:rsidR="00757EA0">
        <w:rPr>
          <w:lang w:val="en-US"/>
        </w:rPr>
        <w:t>, resources</w:t>
      </w:r>
      <w:r w:rsidR="003F3CDC">
        <w:rPr>
          <w:lang w:val="en-US"/>
        </w:rPr>
        <w:t>,</w:t>
      </w:r>
      <w:r w:rsidR="00757EA0">
        <w:rPr>
          <w:lang w:val="en-US"/>
        </w:rPr>
        <w:t xml:space="preserve"> and </w:t>
      </w:r>
      <w:r w:rsidR="00B6756A">
        <w:rPr>
          <w:lang w:val="en-US"/>
        </w:rPr>
        <w:t>3D models</w:t>
      </w:r>
      <w:r w:rsidR="00757EA0">
        <w:rPr>
          <w:lang w:val="en-US"/>
        </w:rPr>
        <w:t xml:space="preserve"> for implementing </w:t>
      </w:r>
      <w:r w:rsidR="00C67D03">
        <w:rPr>
          <w:lang w:val="en-US"/>
        </w:rPr>
        <w:t xml:space="preserve">the training </w:t>
      </w:r>
      <w:r w:rsidR="00757EA0">
        <w:rPr>
          <w:lang w:val="en-US"/>
        </w:rPr>
        <w:t xml:space="preserve">were derived from </w:t>
      </w:r>
      <w:r w:rsidR="00C067EF">
        <w:rPr>
          <w:lang w:val="en-US"/>
        </w:rPr>
        <w:t>this information</w:t>
      </w:r>
      <w:r w:rsidR="00757EA0">
        <w:rPr>
          <w:lang w:val="en-US"/>
        </w:rPr>
        <w:t>.</w:t>
      </w:r>
      <w:r w:rsidR="00A275CA">
        <w:rPr>
          <w:lang w:val="en-US"/>
        </w:rPr>
        <w:t xml:space="preserve"> The implementation was performed using the </w:t>
      </w:r>
      <w:r w:rsidR="004B746E">
        <w:rPr>
          <w:lang w:val="en-US"/>
        </w:rPr>
        <w:t>Unity 3D engine and a Qualisys motion capture system.</w:t>
      </w:r>
    </w:p>
    <w:p w14:paraId="4DAD6814" w14:textId="7DBCA3ED" w:rsidR="00D77855" w:rsidRDefault="00D77855" w:rsidP="005944D8">
      <w:pPr>
        <w:jc w:val="both"/>
        <w:rPr>
          <w:lang w:val="en-US"/>
        </w:rPr>
      </w:pPr>
      <w:r w:rsidRPr="001871B7">
        <w:rPr>
          <w:lang w:val="en-US"/>
        </w:rPr>
        <w:t>Findings:</w:t>
      </w:r>
    </w:p>
    <w:p w14:paraId="48E9C9C3" w14:textId="026DF6AA" w:rsidR="00E51F8B" w:rsidRPr="001871B7" w:rsidRDefault="00104C64" w:rsidP="005944D8">
      <w:pPr>
        <w:jc w:val="both"/>
        <w:rPr>
          <w:lang w:val="en-US"/>
        </w:rPr>
      </w:pPr>
      <w:r>
        <w:rPr>
          <w:lang w:val="en-US"/>
        </w:rPr>
        <w:t>To provide a realistic VR experience</w:t>
      </w:r>
      <w:r w:rsidR="005A104B">
        <w:rPr>
          <w:lang w:val="en-US"/>
        </w:rPr>
        <w:t xml:space="preserve">, </w:t>
      </w:r>
      <w:r w:rsidR="00AF55B5">
        <w:rPr>
          <w:lang w:val="en-US"/>
        </w:rPr>
        <w:t>the implementation of a</w:t>
      </w:r>
      <w:r w:rsidR="008F67F6">
        <w:rPr>
          <w:lang w:val="en-US"/>
        </w:rPr>
        <w:t xml:space="preserve"> multi-user team experience</w:t>
      </w:r>
      <w:r w:rsidR="00AF55B5">
        <w:rPr>
          <w:lang w:val="en-US"/>
        </w:rPr>
        <w:t xml:space="preserve"> is necessary to enable collaborative working in the virtual environment</w:t>
      </w:r>
      <w:r w:rsidR="00251E30">
        <w:rPr>
          <w:lang w:val="en-US"/>
        </w:rPr>
        <w:t>.</w:t>
      </w:r>
      <w:r w:rsidR="002940C5">
        <w:rPr>
          <w:lang w:val="en-US"/>
        </w:rPr>
        <w:t xml:space="preserve"> </w:t>
      </w:r>
      <w:r w:rsidR="00251E30">
        <w:rPr>
          <w:lang w:val="en-US"/>
        </w:rPr>
        <w:t xml:space="preserve">In addition, </w:t>
      </w:r>
      <w:r w:rsidR="00380A0A">
        <w:rPr>
          <w:lang w:val="en-US"/>
        </w:rPr>
        <w:t xml:space="preserve">necessary tools </w:t>
      </w:r>
      <w:r w:rsidR="00FD4008">
        <w:rPr>
          <w:lang w:val="en-US"/>
        </w:rPr>
        <w:t xml:space="preserve">must be implemented in the software prototype. </w:t>
      </w:r>
      <w:r w:rsidR="00F56CC1">
        <w:rPr>
          <w:lang w:val="en-US"/>
        </w:rPr>
        <w:t>A</w:t>
      </w:r>
      <w:r w:rsidR="00FA4470">
        <w:rPr>
          <w:lang w:val="en-US"/>
        </w:rPr>
        <w:t xml:space="preserve"> supplementary </w:t>
      </w:r>
      <w:r w:rsidR="007B1F10">
        <w:rPr>
          <w:lang w:val="en-US"/>
        </w:rPr>
        <w:t>control station</w:t>
      </w:r>
      <w:r w:rsidR="002940C5">
        <w:rPr>
          <w:lang w:val="en-US"/>
        </w:rPr>
        <w:t xml:space="preserve"> </w:t>
      </w:r>
      <w:r w:rsidR="007B1F10">
        <w:rPr>
          <w:lang w:val="en-US"/>
        </w:rPr>
        <w:t xml:space="preserve">enables the </w:t>
      </w:r>
      <w:r w:rsidR="0060449E">
        <w:rPr>
          <w:lang w:val="en-US"/>
        </w:rPr>
        <w:t xml:space="preserve">manipulation of </w:t>
      </w:r>
      <w:r w:rsidR="00D96119">
        <w:rPr>
          <w:lang w:val="en-US"/>
        </w:rPr>
        <w:t xml:space="preserve">ongoing </w:t>
      </w:r>
      <w:r w:rsidR="0060449E">
        <w:rPr>
          <w:lang w:val="en-US"/>
        </w:rPr>
        <w:t>training scenarios.</w:t>
      </w:r>
    </w:p>
    <w:p w14:paraId="3B934719" w14:textId="576B4809" w:rsidR="008A6679" w:rsidRDefault="00C0117D" w:rsidP="001871B7">
      <w:pPr>
        <w:jc w:val="both"/>
        <w:rPr>
          <w:lang w:val="en-US"/>
        </w:rPr>
      </w:pPr>
      <w:r>
        <w:rPr>
          <w:lang w:val="en-US"/>
        </w:rPr>
        <w:t>Originality</w:t>
      </w:r>
      <w:r w:rsidR="00D77855" w:rsidRPr="00E65062">
        <w:rPr>
          <w:lang w:val="en-US"/>
        </w:rPr>
        <w:t>:</w:t>
      </w:r>
    </w:p>
    <w:p w14:paraId="07294A3C" w14:textId="433A529C" w:rsidR="00E51F8B" w:rsidRPr="001871B7" w:rsidRDefault="00CB04D9" w:rsidP="001871B7">
      <w:pPr>
        <w:jc w:val="both"/>
        <w:rPr>
          <w:lang w:val="en-US"/>
        </w:rPr>
      </w:pPr>
      <w:r>
        <w:rPr>
          <w:lang w:val="en-US"/>
        </w:rPr>
        <w:t>Th</w:t>
      </w:r>
      <w:r w:rsidR="00B6756A">
        <w:rPr>
          <w:lang w:val="en-US"/>
        </w:rPr>
        <w:t>is</w:t>
      </w:r>
      <w:r>
        <w:rPr>
          <w:lang w:val="en-US"/>
        </w:rPr>
        <w:t xml:space="preserve"> work shows a concept and </w:t>
      </w:r>
      <w:r w:rsidRPr="00CB04D9">
        <w:rPr>
          <w:lang w:val="en-US"/>
        </w:rPr>
        <w:t>prototyp</w:t>
      </w:r>
      <w:r w:rsidR="00D96119">
        <w:rPr>
          <w:lang w:val="en-US"/>
        </w:rPr>
        <w:t xml:space="preserve">e </w:t>
      </w:r>
      <w:r>
        <w:rPr>
          <w:lang w:val="en-US"/>
        </w:rPr>
        <w:t xml:space="preserve">of </w:t>
      </w:r>
      <w:r w:rsidR="00324EF3">
        <w:rPr>
          <w:lang w:val="en-US"/>
        </w:rPr>
        <w:t xml:space="preserve">a </w:t>
      </w:r>
      <w:r>
        <w:rPr>
          <w:lang w:val="en-US"/>
        </w:rPr>
        <w:t xml:space="preserve">virtual training simulator for maritime firefighters. </w:t>
      </w:r>
      <w:r w:rsidR="0097256B">
        <w:rPr>
          <w:lang w:val="en-US"/>
        </w:rPr>
        <w:t xml:space="preserve">This simulator can demonstrate </w:t>
      </w:r>
      <w:r w:rsidR="00F02AEF" w:rsidRPr="00F02AEF">
        <w:rPr>
          <w:lang w:val="en-US"/>
        </w:rPr>
        <w:t xml:space="preserve">hazardous </w:t>
      </w:r>
      <w:r w:rsidR="00F02AEF">
        <w:rPr>
          <w:lang w:val="en-US"/>
        </w:rPr>
        <w:t>use-</w:t>
      </w:r>
      <w:r w:rsidR="00F02AEF" w:rsidRPr="00F02AEF">
        <w:rPr>
          <w:lang w:val="en-US"/>
        </w:rPr>
        <w:t xml:space="preserve">cases </w:t>
      </w:r>
      <w:r w:rsidR="00071B26">
        <w:rPr>
          <w:lang w:val="en-US"/>
        </w:rPr>
        <w:t>with</w:t>
      </w:r>
      <w:r w:rsidR="00F02AEF" w:rsidRPr="00F02AEF">
        <w:rPr>
          <w:lang w:val="en-US"/>
        </w:rPr>
        <w:t xml:space="preserve"> minimal risk</w:t>
      </w:r>
      <w:r w:rsidR="00F02AEF">
        <w:rPr>
          <w:lang w:val="en-US"/>
        </w:rPr>
        <w:t xml:space="preserve"> and reasonable effort. </w:t>
      </w:r>
      <w:r>
        <w:rPr>
          <w:lang w:val="en-US"/>
        </w:rPr>
        <w:t xml:space="preserve">In future research, this work enables the evaluation of the impact of virtual technologies in the professional education </w:t>
      </w:r>
      <w:r w:rsidR="00CC2379">
        <w:rPr>
          <w:lang w:val="en-US"/>
        </w:rPr>
        <w:t>of firefighters.</w:t>
      </w:r>
    </w:p>
    <w:sectPr w:rsidR="00E51F8B" w:rsidRPr="001871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C09FF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02468AE"/>
    <w:multiLevelType w:val="hybridMultilevel"/>
    <w:tmpl w:val="20F26B04"/>
    <w:lvl w:ilvl="0" w:tplc="E4E6D6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F9297E"/>
    <w:multiLevelType w:val="hybridMultilevel"/>
    <w:tmpl w:val="80ACA4E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5010852">
    <w:abstractNumId w:val="1"/>
  </w:num>
  <w:num w:numId="2" w16cid:durableId="1241479581">
    <w:abstractNumId w:val="2"/>
  </w:num>
  <w:num w:numId="3" w16cid:durableId="1753352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DQ3NDIwMzYxNTNR0lEKTi0uzszPAykwqgUA7jkNGCwAAAA="/>
  </w:docVars>
  <w:rsids>
    <w:rsidRoot w:val="00924FA8"/>
    <w:rsid w:val="00043F5C"/>
    <w:rsid w:val="0004672D"/>
    <w:rsid w:val="00055BDB"/>
    <w:rsid w:val="00071B26"/>
    <w:rsid w:val="00084DB5"/>
    <w:rsid w:val="0009524C"/>
    <w:rsid w:val="000C5B08"/>
    <w:rsid w:val="000F5E6B"/>
    <w:rsid w:val="00104C64"/>
    <w:rsid w:val="001871B7"/>
    <w:rsid w:val="00197F92"/>
    <w:rsid w:val="00201368"/>
    <w:rsid w:val="00234B15"/>
    <w:rsid w:val="00251E30"/>
    <w:rsid w:val="00253AAF"/>
    <w:rsid w:val="002601B2"/>
    <w:rsid w:val="00273C69"/>
    <w:rsid w:val="00276A99"/>
    <w:rsid w:val="0029036D"/>
    <w:rsid w:val="002940C5"/>
    <w:rsid w:val="002D2C71"/>
    <w:rsid w:val="002E15F3"/>
    <w:rsid w:val="002F059C"/>
    <w:rsid w:val="00312FCC"/>
    <w:rsid w:val="00317AEF"/>
    <w:rsid w:val="00324EF3"/>
    <w:rsid w:val="00331F3A"/>
    <w:rsid w:val="00380A0A"/>
    <w:rsid w:val="00381669"/>
    <w:rsid w:val="003B2956"/>
    <w:rsid w:val="003B5314"/>
    <w:rsid w:val="003F1339"/>
    <w:rsid w:val="003F3CDC"/>
    <w:rsid w:val="00425593"/>
    <w:rsid w:val="00432520"/>
    <w:rsid w:val="00433946"/>
    <w:rsid w:val="00445608"/>
    <w:rsid w:val="004B2CF6"/>
    <w:rsid w:val="004B5488"/>
    <w:rsid w:val="004B746E"/>
    <w:rsid w:val="004D5C93"/>
    <w:rsid w:val="0054010D"/>
    <w:rsid w:val="00542FEA"/>
    <w:rsid w:val="00562A1B"/>
    <w:rsid w:val="00567368"/>
    <w:rsid w:val="00580330"/>
    <w:rsid w:val="005803A0"/>
    <w:rsid w:val="005944D8"/>
    <w:rsid w:val="005A104B"/>
    <w:rsid w:val="005A4084"/>
    <w:rsid w:val="005A556B"/>
    <w:rsid w:val="005B14F4"/>
    <w:rsid w:val="005C5E5F"/>
    <w:rsid w:val="0060449E"/>
    <w:rsid w:val="00623821"/>
    <w:rsid w:val="00625375"/>
    <w:rsid w:val="00632F41"/>
    <w:rsid w:val="00633413"/>
    <w:rsid w:val="006336A3"/>
    <w:rsid w:val="0065708A"/>
    <w:rsid w:val="006724BC"/>
    <w:rsid w:val="006922B6"/>
    <w:rsid w:val="006C2CDA"/>
    <w:rsid w:val="006E7866"/>
    <w:rsid w:val="006F095D"/>
    <w:rsid w:val="006F5848"/>
    <w:rsid w:val="007111B4"/>
    <w:rsid w:val="0074464B"/>
    <w:rsid w:val="00757EA0"/>
    <w:rsid w:val="00771B15"/>
    <w:rsid w:val="007B0172"/>
    <w:rsid w:val="007B1F10"/>
    <w:rsid w:val="007B644D"/>
    <w:rsid w:val="007C5348"/>
    <w:rsid w:val="007E7660"/>
    <w:rsid w:val="008153EE"/>
    <w:rsid w:val="008208C0"/>
    <w:rsid w:val="00843688"/>
    <w:rsid w:val="00843C76"/>
    <w:rsid w:val="0086345C"/>
    <w:rsid w:val="0086360E"/>
    <w:rsid w:val="008755A5"/>
    <w:rsid w:val="008775AF"/>
    <w:rsid w:val="008A6679"/>
    <w:rsid w:val="008C1569"/>
    <w:rsid w:val="008C5947"/>
    <w:rsid w:val="008C628C"/>
    <w:rsid w:val="008D4136"/>
    <w:rsid w:val="008E43CC"/>
    <w:rsid w:val="008E57A1"/>
    <w:rsid w:val="008F1B79"/>
    <w:rsid w:val="008F2D42"/>
    <w:rsid w:val="008F67F6"/>
    <w:rsid w:val="00924FA8"/>
    <w:rsid w:val="00936B5F"/>
    <w:rsid w:val="00952488"/>
    <w:rsid w:val="00955AA8"/>
    <w:rsid w:val="0097256B"/>
    <w:rsid w:val="00987DC7"/>
    <w:rsid w:val="009967DE"/>
    <w:rsid w:val="009B4530"/>
    <w:rsid w:val="009D7357"/>
    <w:rsid w:val="009E3E50"/>
    <w:rsid w:val="00A02491"/>
    <w:rsid w:val="00A200CA"/>
    <w:rsid w:val="00A275CA"/>
    <w:rsid w:val="00A3352F"/>
    <w:rsid w:val="00A442E0"/>
    <w:rsid w:val="00A4652E"/>
    <w:rsid w:val="00A528D3"/>
    <w:rsid w:val="00A531E2"/>
    <w:rsid w:val="00A55ECB"/>
    <w:rsid w:val="00AF55B5"/>
    <w:rsid w:val="00B17A45"/>
    <w:rsid w:val="00B3201C"/>
    <w:rsid w:val="00B40BD9"/>
    <w:rsid w:val="00B6756A"/>
    <w:rsid w:val="00B72AC5"/>
    <w:rsid w:val="00B94AA8"/>
    <w:rsid w:val="00BB6A71"/>
    <w:rsid w:val="00BD4C0C"/>
    <w:rsid w:val="00BE206F"/>
    <w:rsid w:val="00BF10B4"/>
    <w:rsid w:val="00C0117D"/>
    <w:rsid w:val="00C067EF"/>
    <w:rsid w:val="00C35297"/>
    <w:rsid w:val="00C4060B"/>
    <w:rsid w:val="00C4443F"/>
    <w:rsid w:val="00C67D03"/>
    <w:rsid w:val="00CA4019"/>
    <w:rsid w:val="00CA599C"/>
    <w:rsid w:val="00CB04D9"/>
    <w:rsid w:val="00CC2379"/>
    <w:rsid w:val="00CC7A13"/>
    <w:rsid w:val="00CE342A"/>
    <w:rsid w:val="00D124D6"/>
    <w:rsid w:val="00D23DC8"/>
    <w:rsid w:val="00D32D4F"/>
    <w:rsid w:val="00D41329"/>
    <w:rsid w:val="00D57DFA"/>
    <w:rsid w:val="00D77855"/>
    <w:rsid w:val="00D93883"/>
    <w:rsid w:val="00D96119"/>
    <w:rsid w:val="00DB3BD5"/>
    <w:rsid w:val="00DC16AC"/>
    <w:rsid w:val="00E42409"/>
    <w:rsid w:val="00E51F8B"/>
    <w:rsid w:val="00E56BBE"/>
    <w:rsid w:val="00E56ECD"/>
    <w:rsid w:val="00E65062"/>
    <w:rsid w:val="00E71D21"/>
    <w:rsid w:val="00E835E2"/>
    <w:rsid w:val="00EB49FB"/>
    <w:rsid w:val="00EE033A"/>
    <w:rsid w:val="00EE09C1"/>
    <w:rsid w:val="00EF6B44"/>
    <w:rsid w:val="00F02AEF"/>
    <w:rsid w:val="00F227E7"/>
    <w:rsid w:val="00F56CC1"/>
    <w:rsid w:val="00F77D14"/>
    <w:rsid w:val="00FA4470"/>
    <w:rsid w:val="00FD4008"/>
    <w:rsid w:val="00FE0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AF7776"/>
  <w15:chartTrackingRefBased/>
  <w15:docId w15:val="{9F8A0A75-AEF7-4821-968F-1F85F7422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2A1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F5E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5E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5E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5E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5E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5E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5E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B74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1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5F1421-777D-462A-B97B-0FD52ECF6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29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p Braun</dc:creator>
  <cp:keywords/>
  <dc:description/>
  <cp:lastModifiedBy>Philipp Braun</cp:lastModifiedBy>
  <cp:revision>40</cp:revision>
  <dcterms:created xsi:type="dcterms:W3CDTF">2022-01-05T08:01:00Z</dcterms:created>
  <dcterms:modified xsi:type="dcterms:W3CDTF">2023-01-04T11:53:00Z</dcterms:modified>
</cp:coreProperties>
</file>